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3510"/>
        <w:gridCol w:w="2842"/>
        <w:gridCol w:w="11"/>
      </w:tblGrid>
      <w:tr w:rsidR="007F3F69" w:rsidTr="007F3F69">
        <w:trPr>
          <w:trHeight w:val="720"/>
        </w:trPr>
        <w:tc>
          <w:tcPr>
            <w:tcW w:w="9328" w:type="dxa"/>
            <w:gridSpan w:val="4"/>
            <w:shd w:val="clear" w:color="auto" w:fill="D9D9D9" w:themeFill="background1" w:themeFillShade="D9"/>
            <w:vAlign w:val="center"/>
          </w:tcPr>
          <w:p w:rsidR="000A57AF" w:rsidRDefault="000A57AF" w:rsidP="000A57AF">
            <w:pPr>
              <w:jc w:val="center"/>
              <w:rPr>
                <w:b/>
              </w:rPr>
            </w:pPr>
            <w:r w:rsidRPr="000A57AF">
              <w:rPr>
                <w:b/>
              </w:rPr>
              <w:t xml:space="preserve">AWARDS / CITATIONS / HONORS </w:t>
            </w:r>
          </w:p>
          <w:p w:rsidR="000A57AF" w:rsidRPr="000A57AF" w:rsidRDefault="000A57AF" w:rsidP="000A57AF">
            <w:pPr>
              <w:jc w:val="center"/>
              <w:rPr>
                <w:b/>
                <w:color w:val="3333FF"/>
              </w:rPr>
            </w:pPr>
            <w:r w:rsidRPr="000A57AF">
              <w:rPr>
                <w:b/>
                <w:color w:val="3333FF"/>
              </w:rPr>
              <w:t>Please arrange chronologically beginning from the latest.</w:t>
            </w:r>
          </w:p>
          <w:p w:rsidR="007F3F69" w:rsidRPr="007F3F69" w:rsidRDefault="000A57AF" w:rsidP="000A57AF">
            <w:pPr>
              <w:jc w:val="center"/>
              <w:rPr>
                <w:b/>
              </w:rPr>
            </w:pPr>
            <w:r w:rsidRPr="000A57AF">
              <w:rPr>
                <w:b/>
                <w:color w:val="3333FF"/>
              </w:rPr>
              <w:t>Supporting documents may be requested by NOMELEC if necessary.</w:t>
            </w:r>
          </w:p>
        </w:tc>
      </w:tr>
      <w:tr w:rsidR="007F3F69" w:rsidTr="000A57AF">
        <w:trPr>
          <w:gridAfter w:val="1"/>
          <w:wAfter w:w="11" w:type="dxa"/>
          <w:trHeight w:val="432"/>
        </w:trPr>
        <w:tc>
          <w:tcPr>
            <w:tcW w:w="2965" w:type="dxa"/>
            <w:vAlign w:val="center"/>
          </w:tcPr>
          <w:p w:rsidR="000A57AF" w:rsidRDefault="000A57AF" w:rsidP="007F3F69">
            <w:pPr>
              <w:jc w:val="center"/>
              <w:rPr>
                <w:b/>
              </w:rPr>
            </w:pPr>
            <w:r w:rsidRPr="000A57AF">
              <w:rPr>
                <w:b/>
              </w:rPr>
              <w:t>Awards</w:t>
            </w:r>
            <w:r>
              <w:rPr>
                <w:b/>
              </w:rPr>
              <w:t xml:space="preserve"> </w:t>
            </w:r>
            <w:r w:rsidRPr="000A57AF">
              <w:rPr>
                <w:b/>
              </w:rPr>
              <w:t>/ Titles</w:t>
            </w:r>
            <w:r>
              <w:rPr>
                <w:b/>
              </w:rPr>
              <w:t xml:space="preserve"> </w:t>
            </w:r>
            <w:r w:rsidRPr="000A57AF">
              <w:rPr>
                <w:b/>
              </w:rPr>
              <w:t xml:space="preserve">/ </w:t>
            </w:r>
          </w:p>
          <w:p w:rsidR="007F3F69" w:rsidRPr="007F3F69" w:rsidRDefault="000A57AF" w:rsidP="007F3F69">
            <w:pPr>
              <w:jc w:val="center"/>
              <w:rPr>
                <w:b/>
              </w:rPr>
            </w:pPr>
            <w:r w:rsidRPr="000A57AF">
              <w:rPr>
                <w:b/>
              </w:rPr>
              <w:t>Honors</w:t>
            </w:r>
            <w:r>
              <w:rPr>
                <w:b/>
              </w:rPr>
              <w:t xml:space="preserve"> </w:t>
            </w:r>
            <w:r w:rsidRPr="000A57AF">
              <w:rPr>
                <w:b/>
              </w:rPr>
              <w:t>/ Citations</w:t>
            </w:r>
          </w:p>
        </w:tc>
        <w:tc>
          <w:tcPr>
            <w:tcW w:w="3510" w:type="dxa"/>
            <w:vAlign w:val="center"/>
          </w:tcPr>
          <w:p w:rsidR="007F3F69" w:rsidRPr="007F3F69" w:rsidRDefault="000A57AF" w:rsidP="007F3F69">
            <w:pPr>
              <w:jc w:val="center"/>
              <w:rPr>
                <w:b/>
              </w:rPr>
            </w:pPr>
            <w:r w:rsidRPr="000A57AF">
              <w:rPr>
                <w:b/>
              </w:rPr>
              <w:t>Conferred by</w:t>
            </w:r>
          </w:p>
        </w:tc>
        <w:tc>
          <w:tcPr>
            <w:tcW w:w="2842" w:type="dxa"/>
            <w:vAlign w:val="center"/>
          </w:tcPr>
          <w:p w:rsidR="007F3F69" w:rsidRPr="007F3F69" w:rsidRDefault="000A57AF" w:rsidP="007F3F69">
            <w:pPr>
              <w:jc w:val="center"/>
              <w:rPr>
                <w:b/>
              </w:rPr>
            </w:pPr>
            <w:r w:rsidRPr="000A57AF">
              <w:rPr>
                <w:b/>
              </w:rPr>
              <w:t>When Conferred</w:t>
            </w:r>
          </w:p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  <w:tr w:rsidR="007F3F69" w:rsidTr="000A57AF">
        <w:trPr>
          <w:gridAfter w:val="1"/>
          <w:wAfter w:w="11" w:type="dxa"/>
          <w:trHeight w:val="720"/>
        </w:trPr>
        <w:tc>
          <w:tcPr>
            <w:tcW w:w="2965" w:type="dxa"/>
          </w:tcPr>
          <w:p w:rsidR="007F3F69" w:rsidRDefault="007F3F69" w:rsidP="000F493F"/>
        </w:tc>
        <w:tc>
          <w:tcPr>
            <w:tcW w:w="3510" w:type="dxa"/>
          </w:tcPr>
          <w:p w:rsidR="007F3F69" w:rsidRDefault="007F3F69" w:rsidP="000F493F"/>
        </w:tc>
        <w:tc>
          <w:tcPr>
            <w:tcW w:w="2842" w:type="dxa"/>
          </w:tcPr>
          <w:p w:rsidR="007F3F69" w:rsidRDefault="007F3F69" w:rsidP="000F493F"/>
        </w:tc>
      </w:tr>
    </w:tbl>
    <w:p w:rsidR="00CD1A11" w:rsidRPr="000F493F" w:rsidRDefault="00CD1A11" w:rsidP="000F493F"/>
    <w:sectPr w:rsidR="00CD1A11" w:rsidRPr="000F49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72C" w:rsidRDefault="009D172C" w:rsidP="000F493F">
      <w:r>
        <w:separator/>
      </w:r>
    </w:p>
  </w:endnote>
  <w:endnote w:type="continuationSeparator" w:id="0">
    <w:p w:rsidR="009D172C" w:rsidRDefault="009D172C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033D" w:rsidRDefault="00E003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8423480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:rsidR="001318D4" w:rsidRDefault="001318D4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86CBB15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nTQRB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1318D4" w:rsidRDefault="001318D4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033D" w:rsidRDefault="00E003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033D" w:rsidRDefault="00E003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72C" w:rsidRDefault="009D172C" w:rsidP="000F493F">
      <w:r>
        <w:separator/>
      </w:r>
    </w:p>
  </w:footnote>
  <w:footnote w:type="continuationSeparator" w:id="0">
    <w:p w:rsidR="009D172C" w:rsidRDefault="009D172C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033D" w:rsidRDefault="00E003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1318D4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1318D4">
                            <w:rPr>
                              <w:b/>
                              <w:sz w:val="28"/>
                            </w:rPr>
                            <w:t>PHILIPPINE</w:t>
                          </w:r>
                          <w:r w:rsidRPr="001318D4"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NURSES</w:t>
                          </w:r>
                          <w:r w:rsidRPr="001318D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ASSOCIATION</w:t>
                          </w:r>
                          <w:r w:rsidRPr="001318D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OF</w:t>
                          </w:r>
                          <w:r w:rsidRPr="001318D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AMERICA,</w:t>
                          </w:r>
                          <w:r w:rsidRPr="001318D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1318D4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1318D4">
                            <w:rPr>
                              <w:b/>
                              <w:sz w:val="28"/>
                            </w:rPr>
                            <w:t>Nomination</w:t>
                          </w:r>
                          <w:r w:rsidRPr="001318D4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and</w:t>
                          </w:r>
                          <w:r w:rsidRPr="001318D4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Election</w:t>
                          </w:r>
                          <w:r w:rsidRPr="001318D4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1318D4">
                            <w:rPr>
                              <w:b/>
                              <w:sz w:val="28"/>
                            </w:rPr>
                            <w:t>Committee</w:t>
                          </w:r>
                          <w:r w:rsidRPr="001318D4">
                            <w:rPr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1318D4">
                            <w:rPr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1318D4">
                            <w:rPr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1318D4">
                            <w:rPr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1318D4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sz w:val="26"/>
                            </w:rPr>
                          </w:pPr>
                          <w:r w:rsidRPr="001318D4">
                            <w:rPr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:</w:t>
                          </w:r>
                          <w:r w:rsidRPr="001318D4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February</w:t>
                          </w:r>
                          <w:r w:rsidRPr="001318D4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3,</w:t>
                          </w:r>
                          <w:r w:rsidRPr="001318D4">
                            <w:rPr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2024 (</w:t>
                          </w:r>
                          <w:r w:rsidR="001318D4" w:rsidRPr="001318D4">
                            <w:rPr>
                              <w:color w:val="FF0000"/>
                              <w:sz w:val="26"/>
                            </w:rPr>
                            <w:t>Saturday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) at</w:t>
                          </w:r>
                          <w:r w:rsidRPr="001318D4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11:59</w:t>
                          </w:r>
                          <w:r w:rsidRPr="001318D4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1318D4">
                            <w:rPr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1318D4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b/>
                        <w:sz w:val="28"/>
                      </w:rPr>
                    </w:pPr>
                    <w:r w:rsidRPr="001318D4">
                      <w:rPr>
                        <w:b/>
                        <w:sz w:val="28"/>
                      </w:rPr>
                      <w:t>PHILIPPINE</w:t>
                    </w:r>
                    <w:r w:rsidRPr="001318D4"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NURSES</w:t>
                    </w:r>
                    <w:r w:rsidRPr="001318D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ASSOCIATION</w:t>
                    </w:r>
                    <w:r w:rsidRPr="001318D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OF</w:t>
                    </w:r>
                    <w:r w:rsidRPr="001318D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AMERICA,</w:t>
                    </w:r>
                    <w:r w:rsidRPr="001318D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1318D4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b/>
                        <w:sz w:val="28"/>
                      </w:rPr>
                    </w:pPr>
                    <w:r w:rsidRPr="001318D4">
                      <w:rPr>
                        <w:b/>
                        <w:sz w:val="28"/>
                      </w:rPr>
                      <w:t>Nomination</w:t>
                    </w:r>
                    <w:r w:rsidRPr="001318D4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and</w:t>
                    </w:r>
                    <w:r w:rsidRPr="001318D4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Election</w:t>
                    </w:r>
                    <w:r w:rsidRPr="001318D4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1318D4">
                      <w:rPr>
                        <w:b/>
                        <w:sz w:val="28"/>
                      </w:rPr>
                      <w:t>Committee</w:t>
                    </w:r>
                    <w:r w:rsidRPr="001318D4">
                      <w:rPr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1318D4">
                      <w:rPr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1318D4">
                      <w:rPr>
                        <w:b/>
                        <w:spacing w:val="-4"/>
                        <w:sz w:val="28"/>
                      </w:rPr>
                      <w:t>202</w:t>
                    </w:r>
                    <w:r w:rsidR="00D32564" w:rsidRPr="001318D4">
                      <w:rPr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1318D4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sz w:val="26"/>
                      </w:rPr>
                    </w:pPr>
                    <w:r w:rsidRPr="001318D4">
                      <w:rPr>
                        <w:b/>
                        <w:color w:val="FF0000"/>
                        <w:sz w:val="26"/>
                      </w:rPr>
                      <w:t>DEADLINE</w:t>
                    </w:r>
                    <w:r w:rsidRPr="001318D4">
                      <w:rPr>
                        <w:color w:val="FF0000"/>
                        <w:sz w:val="26"/>
                      </w:rPr>
                      <w:t>:</w:t>
                    </w:r>
                    <w:r w:rsidRPr="001318D4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1318D4">
                      <w:rPr>
                        <w:color w:val="FF0000"/>
                        <w:sz w:val="26"/>
                      </w:rPr>
                      <w:t>February</w:t>
                    </w:r>
                    <w:r w:rsidRPr="001318D4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1318D4">
                      <w:rPr>
                        <w:color w:val="FF0000"/>
                        <w:sz w:val="26"/>
                      </w:rPr>
                      <w:t>3,</w:t>
                    </w:r>
                    <w:r w:rsidRPr="001318D4">
                      <w:rPr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1318D4">
                      <w:rPr>
                        <w:color w:val="FF0000"/>
                        <w:sz w:val="26"/>
                      </w:rPr>
                      <w:t>2024 (</w:t>
                    </w:r>
                    <w:r w:rsidR="001318D4" w:rsidRPr="001318D4">
                      <w:rPr>
                        <w:color w:val="FF0000"/>
                        <w:sz w:val="26"/>
                      </w:rPr>
                      <w:t>Saturday</w:t>
                    </w:r>
                    <w:r w:rsidRPr="001318D4">
                      <w:rPr>
                        <w:color w:val="FF0000"/>
                        <w:sz w:val="26"/>
                      </w:rPr>
                      <w:t>) at</w:t>
                    </w:r>
                    <w:r w:rsidRPr="001318D4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1318D4">
                      <w:rPr>
                        <w:color w:val="FF0000"/>
                        <w:sz w:val="26"/>
                      </w:rPr>
                      <w:t>11:59</w:t>
                    </w:r>
                    <w:r w:rsidRPr="001318D4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1318D4">
                      <w:rPr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A57AF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 w:rsidRPr="000A57AF">
      <w:t>Awards / Citations / Honors</w:t>
    </w:r>
  </w:p>
  <w:p w:rsidR="000F493F" w:rsidRDefault="000F493F" w:rsidP="000F493F">
    <w:pPr>
      <w:pStyle w:val="BodyText"/>
      <w:rPr>
        <w:b/>
        <w:sz w:val="24"/>
      </w:rPr>
    </w:pPr>
  </w:p>
  <w:p w:rsidR="000F493F" w:rsidRDefault="000F49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033D" w:rsidRDefault="00E003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3617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5422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6626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7830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843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bAwsTS2MDYxMDBV0lEKTi0uzszPAykwqQUA6b4EiiwAAAA="/>
  </w:docVars>
  <w:rsids>
    <w:rsidRoot w:val="000F493F"/>
    <w:rsid w:val="000539DF"/>
    <w:rsid w:val="000A57AF"/>
    <w:rsid w:val="000F493F"/>
    <w:rsid w:val="001318D4"/>
    <w:rsid w:val="006C03F7"/>
    <w:rsid w:val="007F3F69"/>
    <w:rsid w:val="008F34D4"/>
    <w:rsid w:val="00954436"/>
    <w:rsid w:val="009B6B1F"/>
    <w:rsid w:val="009D172C"/>
    <w:rsid w:val="00A66816"/>
    <w:rsid w:val="00CD1A11"/>
    <w:rsid w:val="00D32564"/>
    <w:rsid w:val="00E0033D"/>
    <w:rsid w:val="00FB0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F493F"/>
    <w:pPr>
      <w:widowControl w:val="0"/>
      <w:autoSpaceDE w:val="0"/>
      <w:autoSpaceDN w:val="0"/>
      <w:spacing w:before="92"/>
      <w:ind w:left="2028" w:hanging="361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F3F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17</Characters>
  <Application>Microsoft Office Word</Application>
  <DocSecurity>0</DocSecurity>
  <Lines>4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4</cp:revision>
  <dcterms:created xsi:type="dcterms:W3CDTF">2023-11-18T00:50:00Z</dcterms:created>
  <dcterms:modified xsi:type="dcterms:W3CDTF">2023-11-24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